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4071E" w:rsidP="009344FF">
      <w:r>
        <w:t>B</w:t>
      </w:r>
      <w:bookmarkStart w:id="0" w:name="_GoBack"/>
      <w:bookmarkEnd w:id="0"/>
      <w:r w:rsidR="007A1239" w:rsidRPr="007A1239">
        <w:t>ased on three positive reviews I propose to accept this article for publication,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A1239" w:rsidRPr="007A1239" w:rsidRDefault="007A1239" w:rsidP="007A1239">
      <w:proofErr w:type="spellStart"/>
      <w:r w:rsidRPr="007A1239">
        <w:t>Prof.</w:t>
      </w:r>
      <w:proofErr w:type="spellEnd"/>
      <w:r w:rsidRPr="007A1239">
        <w:t xml:space="preserve"> </w:t>
      </w:r>
      <w:proofErr w:type="spellStart"/>
      <w:r w:rsidRPr="007A1239">
        <w:t>Leslaw</w:t>
      </w:r>
      <w:proofErr w:type="spellEnd"/>
      <w:r w:rsidRPr="007A1239">
        <w:t xml:space="preserve"> </w:t>
      </w:r>
      <w:proofErr w:type="spellStart"/>
      <w:r w:rsidRPr="007A1239">
        <w:t>Juszczak</w:t>
      </w:r>
      <w:proofErr w:type="spellEnd"/>
      <w:r w:rsidRPr="007A1239">
        <w:t xml:space="preserve">, </w:t>
      </w:r>
      <w:r w:rsidRPr="007A1239">
        <w:t>University of Agriculture in Krakow, Poland</w:t>
      </w:r>
    </w:p>
    <w:sectPr w:rsidR="007A1239" w:rsidRPr="007A12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MLYwNzA0NbM0MjVU0lEKTi0uzszPAykwrAUAtLLaoSwAAAA="/>
  </w:docVars>
  <w:rsids>
    <w:rsidRoot w:val="00A72896"/>
    <w:rsid w:val="002C0B2C"/>
    <w:rsid w:val="0064071E"/>
    <w:rsid w:val="007A123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1E9D1"/>
  <w15:docId w15:val="{757F6D38-C06F-4EAD-AB15-8642D06D4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0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58</Characters>
  <Application>Microsoft Office Word</Application>
  <DocSecurity>0</DocSecurity>
  <Lines>1</Lines>
  <Paragraphs>1</Paragraphs>
  <ScaleCrop>false</ScaleCrop>
  <Company/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6-18T07:05:00Z</dcterms:modified>
</cp:coreProperties>
</file>